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4A33" w:rsidRDefault="00040B7E">
      <w:bookmarkStart w:id="0" w:name="_GoBack"/>
      <w:r>
        <w:t>[</w:t>
      </w:r>
      <w:r w:rsidR="003E272A">
        <w:t>2</w:t>
      </w:r>
      <w:r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lastRenderedPageBreak/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9962D4">
      <w:r>
        <w:t>0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1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2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3E272A">
      <w:r>
        <w:t>3</w:t>
      </w:r>
      <w:r w:rsidR="00040B7E">
        <w:t>,</w:t>
      </w:r>
    </w:p>
    <w:p w:rsidR="003E272A" w:rsidRDefault="00A375D6">
      <w:r>
        <w:t>1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lastRenderedPageBreak/>
        <w:t>3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9962D4">
      <w:r>
        <w:t>0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3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A375D6">
      <w:r>
        <w:t>1</w:t>
      </w:r>
      <w:r w:rsidR="00040B7E">
        <w:t>,</w:t>
      </w:r>
    </w:p>
    <w:p w:rsidR="00A375D6" w:rsidRDefault="00A375D6">
      <w:r>
        <w:t>2</w:t>
      </w:r>
      <w:r w:rsidR="00040B7E">
        <w:t>,</w:t>
      </w:r>
    </w:p>
    <w:p w:rsidR="00A375D6" w:rsidRDefault="00FC6BF0">
      <w:r>
        <w:t>3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2</w:t>
      </w:r>
      <w:r w:rsidR="00040B7E">
        <w:t>,</w:t>
      </w:r>
    </w:p>
    <w:p w:rsidR="00FC6BF0" w:rsidRDefault="00FC6BF0">
      <w:r>
        <w:t>2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2</w:t>
      </w:r>
      <w:r w:rsidR="00040B7E">
        <w:t>,</w:t>
      </w:r>
    </w:p>
    <w:p w:rsidR="00FC6BF0" w:rsidRDefault="00FC6BF0">
      <w:r>
        <w:t>2</w:t>
      </w:r>
      <w:r w:rsidR="00040B7E">
        <w:t>,</w:t>
      </w:r>
    </w:p>
    <w:p w:rsidR="00FC6BF0" w:rsidRDefault="00FC6BF0">
      <w:r>
        <w:lastRenderedPageBreak/>
        <w:t>1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1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9962D4">
      <w:r>
        <w:t>0</w:t>
      </w:r>
      <w:r w:rsidR="00040B7E">
        <w:t>,</w:t>
      </w:r>
    </w:p>
    <w:p w:rsidR="00FC6BF0" w:rsidRDefault="00FC6BF0">
      <w:r>
        <w:t>2</w:t>
      </w:r>
      <w:r w:rsidR="00040B7E">
        <w:t>,</w:t>
      </w:r>
    </w:p>
    <w:p w:rsidR="00FC6BF0" w:rsidRDefault="00FC6BF0">
      <w:r>
        <w:t>3</w:t>
      </w:r>
      <w:r w:rsidR="00040B7E">
        <w:t>,</w:t>
      </w:r>
    </w:p>
    <w:p w:rsidR="00FC6BF0" w:rsidRDefault="009962D4">
      <w:r>
        <w:t>0</w:t>
      </w:r>
      <w:r w:rsidR="00040B7E">
        <w:t>,</w:t>
      </w:r>
    </w:p>
    <w:p w:rsidR="004F4960" w:rsidRDefault="004F4960">
      <w:r>
        <w:t>1</w:t>
      </w:r>
      <w:r w:rsidR="00040B7E">
        <w:t>,</w:t>
      </w:r>
    </w:p>
    <w:p w:rsidR="004F4960" w:rsidRDefault="004F4960">
      <w:r>
        <w:t>3</w:t>
      </w:r>
      <w:r w:rsidR="00040B7E">
        <w:t>,</w:t>
      </w:r>
    </w:p>
    <w:p w:rsidR="004F4960" w:rsidRDefault="004F4960">
      <w:r>
        <w:t>3</w:t>
      </w:r>
      <w:r w:rsidR="00040B7E">
        <w:t>,</w:t>
      </w:r>
    </w:p>
    <w:p w:rsidR="004F4960" w:rsidRDefault="004F4960">
      <w:r>
        <w:t>3</w:t>
      </w:r>
      <w:r w:rsidR="00040B7E">
        <w:t>,</w:t>
      </w:r>
    </w:p>
    <w:p w:rsidR="004F4960" w:rsidRDefault="004F4960">
      <w:r>
        <w:t>3</w:t>
      </w:r>
      <w:r w:rsidR="00040B7E">
        <w:t>,</w:t>
      </w:r>
    </w:p>
    <w:p w:rsidR="004F4960" w:rsidRDefault="004F4960">
      <w:r>
        <w:t>1</w:t>
      </w:r>
      <w:r w:rsidR="00040B7E">
        <w:t>]</w:t>
      </w:r>
    </w:p>
    <w:p w:rsidR="00FC6BF0" w:rsidRDefault="00FC6BF0"/>
    <w:p w:rsidR="00FC6BF0" w:rsidRDefault="00FC6BF0"/>
    <w:p w:rsidR="00A375D6" w:rsidRDefault="00A375D6"/>
    <w:p w:rsidR="00A375D6" w:rsidRDefault="00A375D6"/>
    <w:p w:rsidR="003E272A" w:rsidRDefault="003E272A"/>
    <w:bookmarkEnd w:id="0"/>
    <w:p w:rsidR="003E272A" w:rsidRDefault="003E272A"/>
    <w:sectPr w:rsidR="003E272A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t7QwMbYwMbI0MDBT0lEKTi0uzszPAykwrAUAfeMiIywAAAA="/>
  </w:docVars>
  <w:rsids>
    <w:rsidRoot w:val="003E272A"/>
    <w:rsid w:val="00014C9E"/>
    <w:rsid w:val="000158C8"/>
    <w:rsid w:val="00040B7E"/>
    <w:rsid w:val="00065D62"/>
    <w:rsid w:val="00090A12"/>
    <w:rsid w:val="000A5E48"/>
    <w:rsid w:val="000B0A69"/>
    <w:rsid w:val="000E389A"/>
    <w:rsid w:val="000F7422"/>
    <w:rsid w:val="0010752E"/>
    <w:rsid w:val="00113C2D"/>
    <w:rsid w:val="00122E2F"/>
    <w:rsid w:val="00136AAF"/>
    <w:rsid w:val="0014378A"/>
    <w:rsid w:val="0018235B"/>
    <w:rsid w:val="001907B4"/>
    <w:rsid w:val="00193141"/>
    <w:rsid w:val="001A1B56"/>
    <w:rsid w:val="001A36D9"/>
    <w:rsid w:val="001A3B4C"/>
    <w:rsid w:val="001B1341"/>
    <w:rsid w:val="001B63CE"/>
    <w:rsid w:val="001B656C"/>
    <w:rsid w:val="001D3318"/>
    <w:rsid w:val="001F1D1F"/>
    <w:rsid w:val="001F4AD0"/>
    <w:rsid w:val="001F6D8C"/>
    <w:rsid w:val="00233091"/>
    <w:rsid w:val="00236953"/>
    <w:rsid w:val="00266226"/>
    <w:rsid w:val="00277AC2"/>
    <w:rsid w:val="002A291D"/>
    <w:rsid w:val="002B141A"/>
    <w:rsid w:val="002C63FB"/>
    <w:rsid w:val="00313546"/>
    <w:rsid w:val="00326CC2"/>
    <w:rsid w:val="00336CED"/>
    <w:rsid w:val="0036035D"/>
    <w:rsid w:val="00383C49"/>
    <w:rsid w:val="00397A71"/>
    <w:rsid w:val="003B750B"/>
    <w:rsid w:val="003D412C"/>
    <w:rsid w:val="003E0411"/>
    <w:rsid w:val="003E272A"/>
    <w:rsid w:val="00415783"/>
    <w:rsid w:val="00426D40"/>
    <w:rsid w:val="004660B4"/>
    <w:rsid w:val="00471AE3"/>
    <w:rsid w:val="00472DCF"/>
    <w:rsid w:val="00480DCC"/>
    <w:rsid w:val="004901FE"/>
    <w:rsid w:val="004A2C35"/>
    <w:rsid w:val="004A5178"/>
    <w:rsid w:val="004F3BB2"/>
    <w:rsid w:val="004F4960"/>
    <w:rsid w:val="005123EC"/>
    <w:rsid w:val="00553243"/>
    <w:rsid w:val="005615D2"/>
    <w:rsid w:val="005678D9"/>
    <w:rsid w:val="005701C3"/>
    <w:rsid w:val="00581AFA"/>
    <w:rsid w:val="005A233C"/>
    <w:rsid w:val="005F0EC4"/>
    <w:rsid w:val="005F6302"/>
    <w:rsid w:val="005F761C"/>
    <w:rsid w:val="00600BB6"/>
    <w:rsid w:val="00617392"/>
    <w:rsid w:val="006272A4"/>
    <w:rsid w:val="0065322A"/>
    <w:rsid w:val="00665E85"/>
    <w:rsid w:val="0066746E"/>
    <w:rsid w:val="00680C1F"/>
    <w:rsid w:val="00694604"/>
    <w:rsid w:val="00696033"/>
    <w:rsid w:val="006A12D9"/>
    <w:rsid w:val="006A7573"/>
    <w:rsid w:val="006B7290"/>
    <w:rsid w:val="006D1B10"/>
    <w:rsid w:val="006F1A59"/>
    <w:rsid w:val="00713822"/>
    <w:rsid w:val="007212C9"/>
    <w:rsid w:val="00757A72"/>
    <w:rsid w:val="00787A44"/>
    <w:rsid w:val="007A4547"/>
    <w:rsid w:val="007B0B16"/>
    <w:rsid w:val="007C0A09"/>
    <w:rsid w:val="007C1C3B"/>
    <w:rsid w:val="007E5E36"/>
    <w:rsid w:val="0080655C"/>
    <w:rsid w:val="00827AD7"/>
    <w:rsid w:val="0084625E"/>
    <w:rsid w:val="008643D5"/>
    <w:rsid w:val="0088278D"/>
    <w:rsid w:val="008B5EAA"/>
    <w:rsid w:val="008B6AA8"/>
    <w:rsid w:val="008B73C5"/>
    <w:rsid w:val="008B79C1"/>
    <w:rsid w:val="008C13DF"/>
    <w:rsid w:val="008C6385"/>
    <w:rsid w:val="008E0961"/>
    <w:rsid w:val="00906B30"/>
    <w:rsid w:val="0092470B"/>
    <w:rsid w:val="0092692D"/>
    <w:rsid w:val="00966204"/>
    <w:rsid w:val="009962D4"/>
    <w:rsid w:val="009A2898"/>
    <w:rsid w:val="009D1F9D"/>
    <w:rsid w:val="009D7B17"/>
    <w:rsid w:val="009E5D97"/>
    <w:rsid w:val="009F72E2"/>
    <w:rsid w:val="00A00AA7"/>
    <w:rsid w:val="00A0449B"/>
    <w:rsid w:val="00A375D6"/>
    <w:rsid w:val="00A6760F"/>
    <w:rsid w:val="00A7011A"/>
    <w:rsid w:val="00A86861"/>
    <w:rsid w:val="00A92ADA"/>
    <w:rsid w:val="00AA00E1"/>
    <w:rsid w:val="00AA2B98"/>
    <w:rsid w:val="00AC59A9"/>
    <w:rsid w:val="00AE202A"/>
    <w:rsid w:val="00AE47F4"/>
    <w:rsid w:val="00B8537D"/>
    <w:rsid w:val="00B856D4"/>
    <w:rsid w:val="00B97133"/>
    <w:rsid w:val="00BC43A7"/>
    <w:rsid w:val="00BE2920"/>
    <w:rsid w:val="00C01C92"/>
    <w:rsid w:val="00C1577D"/>
    <w:rsid w:val="00C414AF"/>
    <w:rsid w:val="00C57D3E"/>
    <w:rsid w:val="00C70771"/>
    <w:rsid w:val="00C72B12"/>
    <w:rsid w:val="00C77674"/>
    <w:rsid w:val="00CA1AD5"/>
    <w:rsid w:val="00CB30B3"/>
    <w:rsid w:val="00D14A33"/>
    <w:rsid w:val="00D23A00"/>
    <w:rsid w:val="00D325B7"/>
    <w:rsid w:val="00D47271"/>
    <w:rsid w:val="00D6036A"/>
    <w:rsid w:val="00DF3DC6"/>
    <w:rsid w:val="00E0539A"/>
    <w:rsid w:val="00E10DD7"/>
    <w:rsid w:val="00E136FC"/>
    <w:rsid w:val="00E44447"/>
    <w:rsid w:val="00E609AA"/>
    <w:rsid w:val="00E728D3"/>
    <w:rsid w:val="00E9258C"/>
    <w:rsid w:val="00EB4109"/>
    <w:rsid w:val="00EC31D0"/>
    <w:rsid w:val="00ED4ED4"/>
    <w:rsid w:val="00EE48E7"/>
    <w:rsid w:val="00EE6378"/>
    <w:rsid w:val="00F17160"/>
    <w:rsid w:val="00F21877"/>
    <w:rsid w:val="00F304D4"/>
    <w:rsid w:val="00F679B4"/>
    <w:rsid w:val="00F8328B"/>
    <w:rsid w:val="00F8643C"/>
    <w:rsid w:val="00F877FD"/>
    <w:rsid w:val="00F96D64"/>
    <w:rsid w:val="00FB1C5B"/>
    <w:rsid w:val="00FB2655"/>
    <w:rsid w:val="00FC0127"/>
    <w:rsid w:val="00FC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3646"/>
  <w15:chartTrackingRefBased/>
  <w15:docId w15:val="{29A79D74-138F-4997-B561-3A79E189C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ung Jae Chang</dc:creator>
  <cp:keywords/>
  <dc:description/>
  <cp:lastModifiedBy>Isaac Sung Jae Chang</cp:lastModifiedBy>
  <cp:revision>5</cp:revision>
  <dcterms:created xsi:type="dcterms:W3CDTF">2019-10-07T00:42:00Z</dcterms:created>
  <dcterms:modified xsi:type="dcterms:W3CDTF">2019-10-07T00:51:00Z</dcterms:modified>
</cp:coreProperties>
</file>